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7E63A9CA" w14:textId="5075A7AA" w:rsidR="00FD4446" w:rsidRDefault="00FD4446" w:rsidP="00D663A9">
      <w:pPr>
        <w:spacing w:after="0" w:line="240" w:lineRule="auto"/>
        <w:textAlignment w:val="baseline"/>
        <w:rPr>
          <w:rFonts w:ascii="Verdana" w:eastAsia="Times New Roman" w:hAnsi="Verdana" w:cs="Calibri"/>
        </w:rPr>
      </w:pPr>
    </w:p>
    <w:p w14:paraId="4CAE0A49" w14:textId="377E0A32" w:rsidR="00FD4446" w:rsidRDefault="00FD4446" w:rsidP="00D663A9">
      <w:pPr>
        <w:spacing w:after="0" w:line="240" w:lineRule="auto"/>
        <w:textAlignment w:val="baseline"/>
        <w:rPr>
          <w:rFonts w:ascii="Verdana" w:eastAsia="Times New Roman" w:hAnsi="Verdana" w:cs="Calibri"/>
        </w:rPr>
      </w:pPr>
      <w:r w:rsidRPr="004D29E7">
        <w:rPr>
          <w:rFonts w:ascii="Verdana" w:eastAsia="Times New Roman" w:hAnsi="Verdana" w:cs="Calibri"/>
          <w:highlight w:val="yellow"/>
        </w:rPr>
        <w:t>configuring a standard ACL – apply closest to destination</w:t>
      </w: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 xml:space="preserve">Relevant subnets include 192.168.3.0 /24, </w:t>
      </w:r>
      <w:r w:rsidR="00913532">
        <w:rPr>
          <w:rFonts w:ascii="Verdana" w:eastAsia="Times New Roman" w:hAnsi="Verdana" w:cs="Calibri"/>
        </w:rPr>
        <w:t>192.168.</w:t>
      </w:r>
      <w:r w:rsidR="00913532">
        <w:rPr>
          <w:rFonts w:ascii="Verdana" w:eastAsia="Times New Roman" w:hAnsi="Verdana" w:cs="Calibri"/>
        </w:rPr>
        <w:t>4</w:t>
      </w:r>
      <w:r w:rsidR="00913532">
        <w:rPr>
          <w:rFonts w:ascii="Verdana" w:eastAsia="Times New Roman" w:hAnsi="Verdana" w:cs="Calibri"/>
        </w:rPr>
        <w:t>.0 /24</w:t>
      </w:r>
      <w:r w:rsidR="00913532">
        <w:rPr>
          <w:rFonts w:ascii="Verdana" w:eastAsia="Times New Roman" w:hAnsi="Verdana" w:cs="Calibri"/>
        </w:rPr>
        <w:t xml:space="preserve">, </w:t>
      </w:r>
      <w:r w:rsidR="00913532">
        <w:rPr>
          <w:rFonts w:ascii="Verdana" w:eastAsia="Times New Roman" w:hAnsi="Verdana" w:cs="Calibri"/>
        </w:rPr>
        <w:t>192.168.</w:t>
      </w:r>
      <w:r w:rsidR="00913532">
        <w:rPr>
          <w:rFonts w:ascii="Verdana" w:eastAsia="Times New Roman" w:hAnsi="Verdana" w:cs="Calibri"/>
        </w:rPr>
        <w:t>5</w:t>
      </w:r>
      <w:r w:rsidR="00913532">
        <w:rPr>
          <w:rFonts w:ascii="Verdana" w:eastAsia="Times New Roman" w:hAnsi="Verdana" w:cs="Calibri"/>
        </w:rPr>
        <w:t>.0 /24</w:t>
      </w:r>
      <w:r w:rsidR="00913532">
        <w:rPr>
          <w:rFonts w:ascii="Verdana" w:eastAsia="Times New Roman" w:hAnsi="Verdana" w:cs="Calibri"/>
        </w:rPr>
        <w:t xml:space="preserve">, </w:t>
      </w:r>
      <w:r w:rsidR="00913532">
        <w:rPr>
          <w:rFonts w:ascii="Verdana" w:eastAsia="Times New Roman" w:hAnsi="Verdana" w:cs="Calibri"/>
        </w:rPr>
        <w:t>192.168.</w:t>
      </w:r>
      <w:r w:rsidR="00913532">
        <w:rPr>
          <w:rFonts w:ascii="Verdana" w:eastAsia="Times New Roman" w:hAnsi="Verdana" w:cs="Calibri"/>
        </w:rPr>
        <w:t>18</w:t>
      </w:r>
      <w:r w:rsidR="00913532">
        <w:rPr>
          <w:rFonts w:ascii="Verdana" w:eastAsia="Times New Roman" w:hAnsi="Verdana" w:cs="Calibri"/>
        </w:rPr>
        <w:t>.0 /24</w:t>
      </w:r>
      <w:r w:rsidR="00913532">
        <w:rPr>
          <w:rFonts w:ascii="Verdana" w:eastAsia="Times New Roman" w:hAnsi="Verdana" w:cs="Calibri"/>
        </w:rPr>
        <w:t xml:space="preserve">, </w:t>
      </w:r>
      <w:r w:rsidR="00913532">
        <w:rPr>
          <w:rFonts w:ascii="Verdana" w:eastAsia="Times New Roman" w:hAnsi="Verdana" w:cs="Calibri"/>
        </w:rPr>
        <w:t>192.168.</w:t>
      </w:r>
      <w:r w:rsidR="00913532">
        <w:rPr>
          <w:rFonts w:ascii="Verdana" w:eastAsia="Times New Roman" w:hAnsi="Verdana" w:cs="Calibri"/>
        </w:rPr>
        <w:t>19</w:t>
      </w:r>
      <w:r w:rsidR="00913532">
        <w:rPr>
          <w:rFonts w:ascii="Verdana" w:eastAsia="Times New Roman" w:hAnsi="Verdana" w:cs="Calibri"/>
        </w:rPr>
        <w:t>.0 /24</w:t>
      </w:r>
      <w:r w:rsidR="00913532">
        <w:rPr>
          <w:rFonts w:ascii="Verdana" w:eastAsia="Times New Roman" w:hAnsi="Verdana" w:cs="Calibri"/>
        </w:rPr>
        <w:t xml:space="preserve">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274FCFE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3DE07CAE" w14:textId="0A1CE22D"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7777777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7E1DB7AC" w14:textId="7777777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p w14:paraId="04F13A5E" w14:textId="7777777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7FA29392" w14:textId="7777777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6F525680" w14:textId="7777777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401F61B5" w14:textId="0DED9AA5" w:rsidR="00D663A9" w:rsidRPr="00013DE0" w:rsidRDefault="00D663A9" w:rsidP="00013DE0">
      <w:pPr>
        <w:spacing w:after="0" w:line="240" w:lineRule="auto"/>
        <w:textAlignment w:val="baseline"/>
        <w:rPr>
          <w:rFonts w:ascii="Verdana" w:eastAsia="Times New Roman" w:hAnsi="Verdana" w:cs="Segoe UI"/>
          <w:sz w:val="20"/>
          <w:szCs w:val="20"/>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47">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8">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54">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55">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60">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67">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8">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69">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70">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1">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72">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73">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74">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75">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76">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77">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82"/>
      <w:footerReference w:type="default" r:id="rId83"/>
      <w:headerReference w:type="first" r:id="rId84"/>
      <w:footerReference w:type="first" r:id="rId85"/>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18F5C" w14:textId="77777777" w:rsidR="00970870" w:rsidRDefault="00970870" w:rsidP="00862194">
      <w:pPr>
        <w:spacing w:after="0" w:line="240" w:lineRule="auto"/>
      </w:pPr>
      <w:r>
        <w:separator/>
      </w:r>
    </w:p>
  </w:endnote>
  <w:endnote w:type="continuationSeparator" w:id="0">
    <w:p w14:paraId="6E4C1DE4" w14:textId="77777777" w:rsidR="00970870" w:rsidRDefault="00970870" w:rsidP="00862194">
      <w:pPr>
        <w:spacing w:after="0" w:line="240" w:lineRule="auto"/>
      </w:pPr>
      <w:r>
        <w:continuationSeparator/>
      </w:r>
    </w:p>
  </w:endnote>
  <w:endnote w:type="continuationNotice" w:id="1">
    <w:p w14:paraId="65351CE6" w14:textId="77777777" w:rsidR="00970870" w:rsidRDefault="009708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F0CDE" w14:textId="77777777" w:rsidR="00970870" w:rsidRDefault="00970870" w:rsidP="00862194">
      <w:pPr>
        <w:spacing w:after="0" w:line="240" w:lineRule="auto"/>
      </w:pPr>
      <w:r>
        <w:separator/>
      </w:r>
    </w:p>
  </w:footnote>
  <w:footnote w:type="continuationSeparator" w:id="0">
    <w:p w14:paraId="17485A6E" w14:textId="77777777" w:rsidR="00970870" w:rsidRDefault="00970870" w:rsidP="00862194">
      <w:pPr>
        <w:spacing w:after="0" w:line="240" w:lineRule="auto"/>
      </w:pPr>
      <w:r>
        <w:continuationSeparator/>
      </w:r>
    </w:p>
  </w:footnote>
  <w:footnote w:type="continuationNotice" w:id="1">
    <w:p w14:paraId="22A48F58" w14:textId="77777777" w:rsidR="00970870" w:rsidRDefault="009708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5BF9"/>
    <w:rsid w:val="00096B21"/>
    <w:rsid w:val="000A37AC"/>
    <w:rsid w:val="000B6F70"/>
    <w:rsid w:val="000C4C91"/>
    <w:rsid w:val="000C5F6F"/>
    <w:rsid w:val="000E4F67"/>
    <w:rsid w:val="000F31DB"/>
    <w:rsid w:val="00124955"/>
    <w:rsid w:val="00134E54"/>
    <w:rsid w:val="0015204E"/>
    <w:rsid w:val="00156BEC"/>
    <w:rsid w:val="00161C9F"/>
    <w:rsid w:val="00197165"/>
    <w:rsid w:val="001A19E9"/>
    <w:rsid w:val="001A730B"/>
    <w:rsid w:val="001F02E8"/>
    <w:rsid w:val="002015B5"/>
    <w:rsid w:val="00250926"/>
    <w:rsid w:val="00280043"/>
    <w:rsid w:val="00294AB4"/>
    <w:rsid w:val="0029798A"/>
    <w:rsid w:val="002C0D8D"/>
    <w:rsid w:val="002C16D5"/>
    <w:rsid w:val="002C4C71"/>
    <w:rsid w:val="002D15A7"/>
    <w:rsid w:val="002E096D"/>
    <w:rsid w:val="00300618"/>
    <w:rsid w:val="00303DCC"/>
    <w:rsid w:val="00305DC8"/>
    <w:rsid w:val="00323C0F"/>
    <w:rsid w:val="0033134D"/>
    <w:rsid w:val="003318D1"/>
    <w:rsid w:val="00362206"/>
    <w:rsid w:val="003D563F"/>
    <w:rsid w:val="00403D1C"/>
    <w:rsid w:val="00406E29"/>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002F8"/>
    <w:rsid w:val="0051428A"/>
    <w:rsid w:val="00523AB3"/>
    <w:rsid w:val="00571BEF"/>
    <w:rsid w:val="005739A8"/>
    <w:rsid w:val="005A5073"/>
    <w:rsid w:val="005C4239"/>
    <w:rsid w:val="005C58C1"/>
    <w:rsid w:val="005D2B90"/>
    <w:rsid w:val="005D618F"/>
    <w:rsid w:val="005F687A"/>
    <w:rsid w:val="005F7EFE"/>
    <w:rsid w:val="00640DD7"/>
    <w:rsid w:val="00642C3A"/>
    <w:rsid w:val="006437DF"/>
    <w:rsid w:val="0066199D"/>
    <w:rsid w:val="006838E1"/>
    <w:rsid w:val="006B2640"/>
    <w:rsid w:val="006B3189"/>
    <w:rsid w:val="006B617F"/>
    <w:rsid w:val="006C0F36"/>
    <w:rsid w:val="006CB78E"/>
    <w:rsid w:val="006D5320"/>
    <w:rsid w:val="006E16F3"/>
    <w:rsid w:val="00716ECA"/>
    <w:rsid w:val="007236AB"/>
    <w:rsid w:val="0073085D"/>
    <w:rsid w:val="007324F8"/>
    <w:rsid w:val="007509EC"/>
    <w:rsid w:val="0075182A"/>
    <w:rsid w:val="00770EEA"/>
    <w:rsid w:val="00790517"/>
    <w:rsid w:val="007A151D"/>
    <w:rsid w:val="007A49ED"/>
    <w:rsid w:val="007F5BD9"/>
    <w:rsid w:val="008445F7"/>
    <w:rsid w:val="00844C9C"/>
    <w:rsid w:val="00862194"/>
    <w:rsid w:val="00872AE9"/>
    <w:rsid w:val="00885741"/>
    <w:rsid w:val="008A0A47"/>
    <w:rsid w:val="008A6767"/>
    <w:rsid w:val="008B3452"/>
    <w:rsid w:val="008B435B"/>
    <w:rsid w:val="008C01E0"/>
    <w:rsid w:val="008D0545"/>
    <w:rsid w:val="00913532"/>
    <w:rsid w:val="00914141"/>
    <w:rsid w:val="00970870"/>
    <w:rsid w:val="00990C0A"/>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77F02"/>
    <w:rsid w:val="00A949AC"/>
    <w:rsid w:val="00AA0157"/>
    <w:rsid w:val="00AA3C86"/>
    <w:rsid w:val="00AA43A1"/>
    <w:rsid w:val="00AE11AB"/>
    <w:rsid w:val="00AE6AFF"/>
    <w:rsid w:val="00AE7710"/>
    <w:rsid w:val="00AF678C"/>
    <w:rsid w:val="00B16169"/>
    <w:rsid w:val="00B24CF9"/>
    <w:rsid w:val="00B27A03"/>
    <w:rsid w:val="00B324DC"/>
    <w:rsid w:val="00B37D80"/>
    <w:rsid w:val="00B4310E"/>
    <w:rsid w:val="00B50D91"/>
    <w:rsid w:val="00B62E8A"/>
    <w:rsid w:val="00B75CB2"/>
    <w:rsid w:val="00B76DB9"/>
    <w:rsid w:val="00B81BB0"/>
    <w:rsid w:val="00B824B5"/>
    <w:rsid w:val="00B83B04"/>
    <w:rsid w:val="00B83C14"/>
    <w:rsid w:val="00B85B8A"/>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70F11"/>
    <w:rsid w:val="00C729F7"/>
    <w:rsid w:val="00C86AF6"/>
    <w:rsid w:val="00CB5107"/>
    <w:rsid w:val="00CC7D4B"/>
    <w:rsid w:val="00CF3E90"/>
    <w:rsid w:val="00D278BF"/>
    <w:rsid w:val="00D3312C"/>
    <w:rsid w:val="00D33CA9"/>
    <w:rsid w:val="00D42DEF"/>
    <w:rsid w:val="00D5690F"/>
    <w:rsid w:val="00D60AEB"/>
    <w:rsid w:val="00D663A9"/>
    <w:rsid w:val="00DA2B05"/>
    <w:rsid w:val="00DA3670"/>
    <w:rsid w:val="00DE30D1"/>
    <w:rsid w:val="00E17254"/>
    <w:rsid w:val="00E23112"/>
    <w:rsid w:val="00E3072A"/>
    <w:rsid w:val="00E313C3"/>
    <w:rsid w:val="00E35FAA"/>
    <w:rsid w:val="00E55707"/>
    <w:rsid w:val="00E611AB"/>
    <w:rsid w:val="00E74755"/>
    <w:rsid w:val="00E811A1"/>
    <w:rsid w:val="00E964AF"/>
    <w:rsid w:val="00E96617"/>
    <w:rsid w:val="00EA4112"/>
    <w:rsid w:val="00EB75AC"/>
    <w:rsid w:val="00ED225F"/>
    <w:rsid w:val="00EE4E62"/>
    <w:rsid w:val="00F0624F"/>
    <w:rsid w:val="00F146E5"/>
    <w:rsid w:val="00F27062"/>
    <w:rsid w:val="00F34CB0"/>
    <w:rsid w:val="00F47C4A"/>
    <w:rsid w:val="00F61025"/>
    <w:rsid w:val="00F63E14"/>
    <w:rsid w:val="00F74CA5"/>
    <w:rsid w:val="00F855CC"/>
    <w:rsid w:val="00F87C30"/>
    <w:rsid w:val="00F922E3"/>
    <w:rsid w:val="00FA4D21"/>
    <w:rsid w:val="00FB06AC"/>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header" Target="header2.xml"/><Relationship Id="rId16" Type="http://schemas.openxmlformats.org/officeDocument/2006/relationships/image" Target="media/image5.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microsoft.com/office/2011/relationships/commentsExtended" Target="commentsExtended.xml"/><Relationship Id="rId5" Type="http://schemas.openxmlformats.org/officeDocument/2006/relationships/customXml" Target="../customXml/item5.xml"/><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80" Type="http://schemas.microsoft.com/office/2016/09/relationships/commentsIds" Target="commentsIds.xml"/><Relationship Id="rId85"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comments" Target="comments.xml"/><Relationship Id="rId81" Type="http://schemas.microsoft.com/office/2018/08/relationships/commentsExtensible" Target="commentsExtensible.xml"/><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7" Type="http://schemas.openxmlformats.org/officeDocument/2006/relationships/styles" Target="styles.xml"/><Relationship Id="rId71" Type="http://schemas.openxmlformats.org/officeDocument/2006/relationships/image" Target="media/image60.PNG"/><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microsoft.com/office/2011/relationships/people" Target="people.xml"/><Relationship Id="rId61" Type="http://schemas.openxmlformats.org/officeDocument/2006/relationships/image" Target="media/image50.png"/><Relationship Id="rId8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67.jpg"/></Relationships>
</file>

<file path=word/_rels/footer2.xml.rels><?xml version="1.0" encoding="UTF-8" standalone="yes"?>
<Relationships xmlns="http://schemas.openxmlformats.org/package/2006/relationships"><Relationship Id="rId1" Type="http://schemas.openxmlformats.org/officeDocument/2006/relationships/image" Target="media/image6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99</TotalTime>
  <Pages>37</Pages>
  <Words>3312</Words>
  <Characters>18880</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82</cp:revision>
  <dcterms:created xsi:type="dcterms:W3CDTF">2024-03-13T20:36:00Z</dcterms:created>
  <dcterms:modified xsi:type="dcterms:W3CDTF">2024-05-27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